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คืออะไร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เสียงดนตรี        สวัสดีค่ะนักเรียนคะคุณครูอ้อมนะคะ วันนี้ก็ยินดีที่ได้มีโอกาสมาจากการเรียนรู้ในวิชาเทคโนโลยีการออกแบบ เทคโนโลยีสำหรับนักเรียนชั้น  ชั้นปีที่ 4 นะคะในวิชานี้นะคะจะมีหัวข้ออะไรบ้าง ขอชี้แจงก่อนอื่นเลยนะคะในวิชา เทคโนโลยีการออกแบบและเทคโนโลยีของเรานี่ประกอบบทซึ่ง 7 บทนั้น  ถูกแบ่งออกเป็น 3 ส่วนค่ะ สุนัขแรกเรียกว่าเทคโนโลยีน่ารู้ซึ่งประกอบด้วย 3 บทเรียนพิการนะคะ ก็จะได้จัดการเรียนรู้กับพวกรวมทั้ง 3 บทเลย   วันนี้ของบทที่ 1 ระบบทางเทคโนโลยีที่ซับซ้อน ของวันนี้เลย ระบบคืออะไรนะคะจะได้พูดถึงความหมายของระบบ มาคืออะไรแล้วก็ระบบทางธรรมชาติ กลับระบบทางเทคโนโลยีหรือระบบที่มนุษย์สร้างขึ้นนั้นเองนะคะ ก่อนอื่นขอชี้แจงจุดประสงค์ เมื่อนักเรียนเรียนรู้หัวข้อ ระบบคืออะไรนี่นะคะ  กูก็กัดปากนักเรียนสามารถอธิบายความหมายของระบบได้นะคะสามารถเชื่อมโยง ความสัมพันธ์ ขององค์ประกอบต่างๆที่เกี่ยวเนื่องกันภายในระบบได้ นะคะ ให้นักเรียนตั้งใจเรียนเพื่อที่จะบรรลุ    ของทั้ง 2 ข้อนะคะ  คนอื่นเลยนะครับนักเรียนบอกความสัมพันธ์ ของ 2 ภาพนี้นะคะ อาจจะยังเห็นไม่ชัดเจนอยู่ว่า ตัวเองออกจากภาพก่อนนะคะ  ออกหรือยังเอ่ย    ออกแล้วนะค้านะกูจะได้เห็นชัดมากขึ้นนะ 2 ภาพนี้สัมพันธ์กันอย่างไรคะนักเรียน   วิธีการง่ายๆที่จะใช้ที่เราจะใช้ในการมองภาพหรือว่า หาความสัมพันธ์ของสองภาพคือการนึกถึงคำ  คำที่เกี่ยวข้องกับภาพนี้  มีอะไรบ้างหรอคะครูอ้อมคิดนะ  คิดถึงคำว่าเค้ก คิดถึงขนมหวานคิดถึงอาหารคิดถึงแม่คิดถึงลูกมีครอบครัว มีความสุข  ความอิ่มความอร่อย   อีกภาพหนึ่ง ข้างๆกัน ไม่มีแสง มีด้วยนะคะมีสถานที่ครูอ้อมคิดถึงคำว่าบ้านบางคนอาจคิดถึงการจัดบ้านการจัดสวนนะคะ หรือ อาจจะคิดถึงแสง  อากาศดี มีพืชมักแต่งมีต้นไม้มีธรรมชาติ   กินได้หมดเลยค่ะ  พรไอ้คำแล้วเราก็ ลองหาความสัมพันธ์ดูซิ อาจจะได้มาเป็นประโยคเลยอาจจะได้คำว่าบ้านแสนสุข  จะได้คำว่าแสนสุขนะคะหรืออาจจะเช้านี้ แสนอร่อย ก็ได้นะคะ เริ่มต้นเจาะภาพนักเรียนกำลังทานอาหาร  นักเรียนกำลังทานอาหาร จะไปถึงภายในร่างกายของเด็กคนนี้เลยนะคะเมื่อทานอาหารแล้ว อาหารถูกย่อยระบบทางเดินอาหาร  ถูกดูดซึมนะคะ เมื่อย่อยแล้วก็ถุงดูดซึม ร้านอาหารร่างกายของเราก็เอาไปใช้ประโยชน์ในส่วนต่างๆของร่างกายใช่ไหมคะ แน่นอนเมื่อ มนุษย์ดำรงชีวิตอยู่ได้ก็ต้องมีการหายใจ   เมื่อมีการหายใจ เราขับได้เอาสายออกมาค่ะ  สัมพันธ์กันแล้วกับภาพที่สุดของพร้อมอะไรคะ  ไม้หรือพืชต่างๆนั้น  ใช้คาร์บอนไดออกไซด์ในกระบวนการสังเคราะห์ด้วยแสง    ได้ใช้ จากมนุษย์นะ ได้ใช้คาร์บอนไดออกไซด์จากมนุษย์เมื่อใช้ไปแล้วก็เกิด ปล่อยออกซิเจนออกมาค่ะ แล้วก็กลับไปถึงมนุษย์ เพราะว่ามนุษย์ของเรานั้นใช้ออกซิเจนในการหายใจ สิ่งที่ครูอ้อมกำลังพยายามเชื่อมโยงก็คือว่า  เราอาจเห็น 2 ภาพที่อาจจะไม่สัมพันธ์กัน แต่จริงๆแล้วมันสัมพันธ์กันอยู่นะคะเริ่มที่มนุษย์   วงเวียนไปถึงมืด แล้วก็กลับมาที่มนุษย์ อีกเหมือนกัน  ราคาเหล้าหมดทุกอย่างเป็นอยู่ภายใต้ระบบใดระบบหนึ่งเราก็จะเห็นความสัมพันธ์ของส่วนต่าง อย่างนั้น วันนี้ก็จะเป็นส่วนที่เราจะต้องได้เรียนนะคะ     พูดถึงระบบ  นักเรียนคิดว่ามีระบบอะไรบ้างที่นักเรียนรู้จักคะ ครูอ้อมให้เวลาคิดสักน้ำมัน 30 วินาทีนะ นักเรียนได้กี่คำ  ระบบอะไรบ้างที่รู้จัก  เริ่มต้นจับเวลานะคะ 30 วินาที นกไร้ขา ก็ได้กี่คำกันเริ่ม                           จะหมดเวลาแล้วค่ะ     หมดเวลา   ได้กี่คำกันคะ   ได้กี่คำกันเอ่ย ระบบ หลายคนอาจจะซ้ำกันกับครูอ้อมนะอะไรบ้างที่ครูอ้อมนึกถึงมีซ้ำกันหรือเปล่า   ระบบบำบัดน้ำเสีย เสียงตามสาย ที่เราคุ้นเคยดีระบบการศึกษาระบบรับนักเรียนนักเรียนม 4 ผ่านมาแล้ว ภายในร่างกายก็ยังมีระบบหมุนเวียนเลือด การจัดส่งสินค้าหรือระบบประสาทในร่างกายของเราใช่ไหมคะ   ระบบต่างๆแบบนี้มีเยอะโดยนักเรียนอาจจะได้เยอะกว่าครูนะคะ สังเกตว่าเรานี้ แล้วมันมีอะไรที่มันเหมือนกันคะ     ลองคิดซิ มันมีอะไรที่เหมือนกันคำว่าระบบเหล่านี้     ครูอ้อมตั้งข้อสังเกตค่ะว่า ตามที่ทุกระบบมันต้องมีส่วนประกอบมากกว่า 1 อย่างใช่ไหมคะ รับนักเรียนนี่ มีนักเรียนแหละ  มีคนที่มารับนักเรียนใช่ไหมคะหรือมากกว่าหนึ่งอย่างแน่นอนต้องทำงานสัมพันธ์กันค่ะ  นักเรียนต้องเอาเอกสารมาให้พวกรับสมัครใช่ไหมคะเพื่อให้อะไรคะ  ทำงานสัมพันธ์กันแล้วรวมกันแล้วก็ต้องบรรลุเป้าหมายก็คือสามารถนักเรียนได้อย่าง ดีใช่ไหมคะเพราะฉะนั้นนี่คือที่มาของคำว่าความหมายของระบบ หานักเรียนหาคำว่าระบบทั่วไปนั้นหมายถึงสิ่งต่างๆ ดินมีส่วนประกอบตั้งแต่สองส่วนขึ้นไปมารวมกันนะ กินกันเพื่ออะไรล่ะ  เราก็ทำงานให้สัมพันธ์กันค่ะเพื่อที่จะให้สามารถบรรลุวัตถุประสงค์นั้นได้หรือตามหน้าที่ของสิ่งที่ สร้างขึ้นเมื่อใดนั้นเองนะคะ ถ้าสังเกต   ราคาระบบนิดมันจะมีก็คือทางธรรมชาตินะคะ ระบบที่มนุษย์สร้างขึ้น นะ  หลังจากนี้เราจะไปดูตัวอย่างนะครับว่าระบบทางธรรมชาตินั้นเป็นอย่างไร ระบบที่มนุษย์สร้างขึ้นนั้นเป็นอย่างไร โอเคนะ เราเริ่มเป็นที่ระบบ    ทางธรรมชาติค่ะครูอ้อมยกตัวอย่างเมื่อกี้เองนะระบบย่อยอาหารของมนุษย์นะคะ นักเรียนจะเห็นส่วนที่เกี่ยวข้อง พี่มีเยอะเลยนะคะที่เกี่ยวกับระบบย่อยอาหารนะมีก่อนอาหารมี ยาง ขอยกตัวอย่างนะ ว่ามี มีหลอดอาหารมีกระเพาะอาหารลำไส้เล็ก  ไส้ใหญ่  เอ็งถึงทวารหนักเลย เพราะฉะนั้น  สิ่งเหล่านี้ล่ะค่ะที่ติ ส่วนประกอบของระบบย่อยอาหาร  ส่วนประกอบของระบบย่อยอาหารแล้วต้องมีอะไรคะเมื่อกี้นี้ น้องทำงานสัมพันธ์กัน ทำงานสัมพันธ์กันแล้ว  วัตถุประสงค์วัตถุประสงค์ของระบบย่อยอาหารคืออะไร  อาหารให้รับประทานที่รับประทานนั้นให้ละเอียด แล้วก็ดูดซึมสารอาหารไปเลี้ยงส่วนต่างๆของร่างกายใช่ไหมคะ นั่นคือตื่นบรรลุวัด ถูกค่ะส่งแล้วนะนี่คือตัวอย่างของระบบทางธรรมชาตินะคะ  แต่ถ้าเกิด มีความ  ผิดพลาดขึ้นมาล่ะคะ อย่างเช่น  เคี้ยวอาหารไม่ละเอียด  การทำงานของอวัยวะในระบบย่อยอาหารอื่นๆอย่างไรคะ เราอยากรู้อ่ะ ส่งอะไรแล้วก็ต้องดูที่อวัยวะที่พืชถึงเมื่อกี้นี้ ปากหลอดอาหารกระเพาะอาหารและลำไส้ใหญ่   เกิดปัญหาตั้งแต่ที่ปักหมุดเลยใช่ไหมคะออกมาหลอดอาหาร เพราะอาหารก็ต้องทำงานหนัก เพราะมันไม่ละเอียด อดอาหารก็ต้องออกแรงหรือว่าต้องใช้   พลังงานเพิ่มขึ้นในการบีบรัดอาหารใช่ไหมคะ ถ้ายังบีบรัดอาหารไม่ละเอียด แล้วกระเพาะอาหารเองก็ต้อง หลั่งน้ำย่อยออกมามาก กว่าปกติ  ที่จะให้อาหารนั้นละเอียด    ใช่ไหมคะแน่นอนค่ะถ้าทำงานหนัก   กระเพาะอาหารหลั่ง ปกติเหล่านี้อาจจะนำไปสู่ภาวะผิดปกติ ก็คือภาวะอาหารไม่ย่อยนะคะส่งผลต่อภาพรวมของสุขภาพของ ผู้ทานอาหารได้นะคะสิ่งที่คิดว่ากำลังใจก็คือถ้า ขอ 1 ในระบบนั้นทำงานผิดปกติ ขึ้นมานะคะมันก็จะส่งผลต่อภาพรวมของระบบนั้น  ให้สามารถเชื่อมโยงความสัมพันธ์  อวัยวะต่างๆในระบบย่อยอาหารได้ ราคา    ขอยกตัวอย่างอีก 1 ตัวสำหรับระบบ  ตามธรรมชาตินะคะนั่นคือหายใจแบบในรูปนะคะนักเรียน  นักวิทยาศาสตร์ เห็นว่ามีอวัยวะ ที่เกี่ยวข้องหลายอย่างเลยนะคะ   ยกตัวอย่างเช่นจมูก  คอหอย กล่องเสียงหลอดลม  อีปอบ มีกระบังลมใช่ไหมคะ แน่นอนว่า  อวัยวะเหล่านี้ต้องทำงานให้สัมพันธ์กัน  เพื่อบรรลุ  อุปสงค์ก็คือการแลกเปลี่ยนแก๊สออกซิเจนกับก๊าซคาร์บอนไดออกไซด์ระหว่างปอดกับอากาศภายนอกนั้นเอง ใช่ไหมคะ   พืชบ้างค่ะระบบทางธรรมชาติอย่างเช่นระบบลำเลียงน้ำของพืช จุดประสงค์การลำเลียงน้ำของพืชเพื่อลำเลียงน้ำ ไอดิน  ไปจนถึงใบเพื่อใช้ในการกระบวนการสังเคราะห์ด้วยแสงใช่ไหมคะ มีอะไรบ้างล่ะที่ เกี่ยวกับระบบลำเลียงน้ำของพืช บ่มี  ใช่ไหมคะนำน้ำจากดินนะ ก็ต้องเป็นราก  ลำเลียงต้องมีใบ  ทุกอย่างเรานี้ล้วนอยู่ในระบบลำเลียงน้ำ ของพืชใช่ไหมคะนี่คือตัวอย่างของระบบทางธรรมชาติ   อย่างอื่นล่ะมีเยอะเลย  ลองคิดดูสิคะ ระบบนิเวศ สืบพันธุ์กันกล้ามเนื้อสารพิษหนัง  อริยะ  ระบบเหล่านี้คือระบบทั้งหมดเลยค่ะนักเรียนคะ   ระบบ ธรรมชาติไปแล้วเราจะยกตัวอย่างระบบที่มนุษย์สร้างขึ้นบ้าง  นักเรียนเห็นการนี้ อันนี้มีความพิเศษ  ส่วนใหญ่ใช้วิธีการและก็ไส้ดินสอก็ได้ออกมาใช่ไหมครับ  ที่ครูให้มา  มันใช้การควบคุมแบบหมุนค่ะ หมุน ใช่มันถึงจะพูดออกมาใช่ไหมคะ ถ้า  การลูกญี่ปุ่นของตัวนี้     นักเรียนวิเคราะห์ว่ามีอะไรบ้างส่วนประกอบของระบบอันนี้  วิธีการก็คือดูที่โครงสร้างของฟันที่เรามองเห็นก่อนเลยค่ะ    โครงสร้างที่มองเห็นโครงสร้างภายนอก เลยนักเรียนมีอะไรบ้างนี่ไงปากกายังไงล่ะคะ เขาก็คือป้องกันการกระแทก ที่อยู่ไส้ปากกาไว้   หน้าที่ของเขาหลักๆก็คือ อัตโนมัติเขียนได้สะดวกแล้วก็บรรจุไส้ปากกาภายใน กาวขุ่น ก็มีที่เหน็บปากกาด้วยก็เอาไว้กว่าวัสดุอื่น ยึดกับกระเป๋าอะไรอย่างนี้นะนี่คือโครงสร้างภายนอกที่เราเห็น นะคะ คาราโอเกะมันออกมานะคะ  เราก็จะเห็น  ประกอบภายในของมัน แน่นอนหัวปากกา นอกจากป้องกันกระแทกแล้วมันยังทำหน้าที่ในการควบคุม การเข้าออกของอัตราการด้วย  ภายใน อาการนั้นก็คงต้องมีสปริงใช่ไหมคะควบคู่  เป็นสำหรับควบคุมการเคลื่อน  ไอ้ปากการ่วมกับหัวปากกา แน่นอนแหละ  เขียนได้ต้องมีไส้ปากกาบรรจุหมึกไว้อยู่ นะคะเอาไว้สำหรับเขียนนะ  ปากกาลูกลื่นที่ครูยกตัวอย่าง เราใช้วิธีการวิเคราะห์ระบบการดูโครงสร้างภายนอกและโครงสร้างภายในหน้าที่ของเขา อังกฤษเข้าสัมพันธ์กันนะคะ ถ้าครูหมุนปากกาครอบครัวออกมามันก็จะถูก กระจายเข้าไปยังไส้ปากกาใช่ไหมคะทำให้เราสามารถเขียนได้ นะคะ   ถ้าเกิดปัญหาขึ้นมาล่ะคะ ถ้าเกิดปัญหาว่า     นักเรียนนี่ ขานักเรียนจะทำอย่างไรคะ ต่อการเขียนของนักเรียนค่ะ ตาแตก        มันก็จะมีส่วนที่เกี่ยวข้อง คืนบัตรประชาชนให้เรา ไม่สะดวกต่อการควบคุมการหมุนไส้ปากกา นะคะ ไส้ปากกาก็ยกไปมาควบคุมการเขียนเส้นไม่ชัดเจน จะเห็นว่าส่วน ในส่วนหนึ่งก็ตามที่มันทำงานไม่สมบูรณ์มันก็จะมีผลไปถึง  รวม   ของระบบ ราคา อย่างเช่นตัวนี้  อาจถึงขั้นเขียนไม่ได้เลยก็ต้องซื้อปากกาใหม่ใช่ไหมคะนั่นคือความสัมพันธ์ของแต่ละส่วน ในแต่ละระบบ นะคะ   โทรศัพท์มือถือค่ะ นักเรียนคุณเคยมากนักเรียนเคยแก่ไหมมันมีอะไรบ้าง   มันมีอะไรบ้างคะ นักเรียนอาจเคยเห็นนะว่าหนูรู้ค่ะว่ามีแต่ แบตเตอรี่ เป็นแหล่งให้พลังงานค่ะ  ส่วนที่ชอบมักจะเป็นปัญหานะ แบตเตอรี่ นอกจากนี้นักเรียนจะมีอะไรอีกคะ  มีหน่วยควบคุมระบบเสียงคุมไมโครโฟนพร้อมลำโพง มีชุดกล้องนักเรียนชอบถ่ายรูปนะ  มีเอาไว้สำหรับบันทึกภาพถ่ายมีวีดีโอก็ได้นะ หน้าจอนะ  แสดงผลนะ เราสามารถรับส่งข้อมูลโดยการพิมพ์ สัมผัส   ระบบพิมพ์สัมผัสก็ได้นะ ถ้าพิจารณาไปที่ภายในแน่นอนโทรศัพท์ก็ต้องมีแผงวงจรใช่ไหมคะ ซึ่งแผงวงจรก็จะประกอบด้วยหน่วยประมวลผลต่างๆใช่ไหมคะ เป็นหน่วยประมวลผลมีหน่วยความจำนะคะ มีหน่วยควบคุมหน้าจอสัมผัสด้วยนะคะอันนี้เป็นการยกตัวอย่างว่าระบบโทรศัพท์มือถือของเรานี่ ข้างในของมันมีส่วนต่างๆมากมาย  ใช่ไหมคะ เป็นอย่างไรบ้างคะสำหรับการ วิเคราะห์ ระบบ  ราคาทั้งทางธรรมชาติและสิ่งที่มนุษย์สร้างขึ้น อาจจะมีหลายๆระบบกว่านี้นักเรียนคะ  กูก็ยกตัวอย่างมาเล็กน้อยนะคะถ้านักเรียนสนใจเพิ่มเติมการหายใจของมนุษย์เป็นอย่างไรนักเรียนสามารถไป     ลิงก์ที่คุณแม่ไว้ตรงนี้นะคะเพราะฉะนั้นในวันนี้นะคะครูก็ขอ ชื่นชมนักเรียนนะคะที่เรียนจนถึงสุดท้ายเลยสำหรับหัวข้อนี้ ว่านักเรียน จะมีความเข้าใจ และสามารถนำความรู้ที่เกี่ยวกับระบบตัวนี้ไปใช้ในหัวข้อต่อไปได้นะคะ พบกันใหม่ในหัวข้อต่อไป นะคะ สวัสดีค่ะ    เสียงดนตรี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คืออะไร (18.08 นาที)</dc:title>
  <dc:creator/>
  <cp:keywords/>
  <dcterms:created xsi:type="dcterms:W3CDTF">2024-06-06T03:06:03Z</dcterms:created>
  <dcterms:modified xsi:type="dcterms:W3CDTF">2024-06-06T03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